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1C8F4A" w14:textId="6A8B1EEA" w:rsidR="00A46A1C" w:rsidRPr="0077400B" w:rsidRDefault="00A46A1C" w:rsidP="00A46A1C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7400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Lab </w:t>
      </w:r>
      <w:r w:rsidR="00C26C15">
        <w:rPr>
          <w:rFonts w:ascii="Times New Roman" w:hAnsi="Times New Roman" w:cs="Times New Roman"/>
          <w:b/>
          <w:bCs/>
          <w:sz w:val="24"/>
          <w:szCs w:val="24"/>
          <w:u w:val="single"/>
        </w:rPr>
        <w:t>9</w:t>
      </w:r>
      <w:r w:rsidRPr="0077400B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: </w:t>
      </w:r>
      <w:r w:rsidR="00D52B59">
        <w:rPr>
          <w:rFonts w:ascii="Times New Roman" w:hAnsi="Times New Roman" w:cs="Times New Roman"/>
          <w:b/>
          <w:bCs/>
          <w:sz w:val="24"/>
          <w:szCs w:val="24"/>
          <w:u w:val="single"/>
        </w:rPr>
        <w:t>Auditing</w:t>
      </w:r>
      <w:r w:rsidR="00064436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– Enterprise Audit Feature</w:t>
      </w:r>
    </w:p>
    <w:p w14:paraId="71B1F46E" w14:textId="77777777" w:rsidR="00A46A1C" w:rsidRPr="0077400B" w:rsidRDefault="00A46A1C" w:rsidP="00A46A1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7400B">
        <w:rPr>
          <w:rFonts w:ascii="Times New Roman" w:hAnsi="Times New Roman" w:cs="Times New Roman"/>
          <w:b/>
          <w:bCs/>
          <w:sz w:val="24"/>
          <w:szCs w:val="24"/>
        </w:rPr>
        <w:t>Case Study: Sales Management System</w:t>
      </w:r>
    </w:p>
    <w:p w14:paraId="24F0DF30" w14:textId="743AA50F" w:rsidR="00AA6315" w:rsidRPr="00B65D2A" w:rsidRDefault="00AA6315" w:rsidP="00B65D2A">
      <w:pPr>
        <w:rPr>
          <w:rFonts w:ascii="Times New Roman" w:hAnsi="Times New Roman" w:cs="Times New Roman"/>
          <w:sz w:val="24"/>
          <w:szCs w:val="24"/>
          <w:u w:val="single"/>
        </w:rPr>
      </w:pPr>
      <w:r w:rsidRPr="00B65D2A">
        <w:rPr>
          <w:rFonts w:ascii="Times New Roman" w:hAnsi="Times New Roman" w:cs="Times New Roman"/>
          <w:sz w:val="24"/>
          <w:szCs w:val="24"/>
          <w:u w:val="single"/>
        </w:rPr>
        <w:t>Audit Requirements</w:t>
      </w:r>
    </w:p>
    <w:p w14:paraId="310CC515" w14:textId="77777777" w:rsidR="00730994" w:rsidRDefault="00AA6315" w:rsidP="00B65D2A">
      <w:pPr>
        <w:jc w:val="both"/>
        <w:rPr>
          <w:rFonts w:ascii="Times New Roman" w:hAnsi="Times New Roman" w:cs="Times New Roman"/>
          <w:sz w:val="24"/>
          <w:szCs w:val="24"/>
        </w:rPr>
      </w:pPr>
      <w:r w:rsidRPr="0077400B">
        <w:rPr>
          <w:rFonts w:ascii="Times New Roman" w:hAnsi="Times New Roman" w:cs="Times New Roman"/>
          <w:sz w:val="24"/>
          <w:szCs w:val="24"/>
        </w:rPr>
        <w:t xml:space="preserve">Your management has requested you to implement </w:t>
      </w:r>
      <w:r w:rsidR="00B65D2A">
        <w:rPr>
          <w:rFonts w:ascii="Times New Roman" w:hAnsi="Times New Roman" w:cs="Times New Roman"/>
          <w:sz w:val="24"/>
          <w:szCs w:val="24"/>
        </w:rPr>
        <w:t xml:space="preserve">SQL Server Enterprise Audit feature </w:t>
      </w:r>
      <w:r w:rsidR="003C632A">
        <w:rPr>
          <w:rFonts w:ascii="Times New Roman" w:hAnsi="Times New Roman" w:cs="Times New Roman"/>
          <w:sz w:val="24"/>
          <w:szCs w:val="24"/>
        </w:rPr>
        <w:t>to capture an</w:t>
      </w:r>
      <w:r w:rsidR="00730994">
        <w:rPr>
          <w:rFonts w:ascii="Times New Roman" w:hAnsi="Times New Roman" w:cs="Times New Roman"/>
          <w:sz w:val="24"/>
          <w:szCs w:val="24"/>
        </w:rPr>
        <w:t xml:space="preserve">d </w:t>
      </w:r>
      <w:r w:rsidR="003C632A">
        <w:rPr>
          <w:rFonts w:ascii="Times New Roman" w:hAnsi="Times New Roman" w:cs="Times New Roman"/>
          <w:sz w:val="24"/>
          <w:szCs w:val="24"/>
        </w:rPr>
        <w:t xml:space="preserve">monitor all </w:t>
      </w:r>
      <w:r w:rsidR="00730994">
        <w:rPr>
          <w:rFonts w:ascii="Times New Roman" w:hAnsi="Times New Roman" w:cs="Times New Roman"/>
          <w:sz w:val="24"/>
          <w:szCs w:val="24"/>
        </w:rPr>
        <w:t xml:space="preserve">user </w:t>
      </w:r>
      <w:r w:rsidR="003C632A">
        <w:rPr>
          <w:rFonts w:ascii="Times New Roman" w:hAnsi="Times New Roman" w:cs="Times New Roman"/>
          <w:sz w:val="24"/>
          <w:szCs w:val="24"/>
        </w:rPr>
        <w:t>activ</w:t>
      </w:r>
      <w:r w:rsidR="00730994">
        <w:rPr>
          <w:rFonts w:ascii="Times New Roman" w:hAnsi="Times New Roman" w:cs="Times New Roman"/>
          <w:sz w:val="24"/>
          <w:szCs w:val="24"/>
        </w:rPr>
        <w:t>ities on</w:t>
      </w:r>
      <w:r w:rsidR="0004322F" w:rsidRPr="0077400B">
        <w:rPr>
          <w:rFonts w:ascii="Times New Roman" w:hAnsi="Times New Roman" w:cs="Times New Roman"/>
          <w:sz w:val="24"/>
          <w:szCs w:val="24"/>
        </w:rPr>
        <w:t xml:space="preserve"> the Sales Management System</w:t>
      </w:r>
      <w:r w:rsidR="00BD5E18" w:rsidRPr="0077400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A518800" w14:textId="77777777" w:rsidR="00730994" w:rsidRDefault="00BD5E18" w:rsidP="00B65D2A">
      <w:pPr>
        <w:jc w:val="both"/>
        <w:rPr>
          <w:rFonts w:ascii="Times New Roman" w:hAnsi="Times New Roman" w:cs="Times New Roman"/>
          <w:sz w:val="24"/>
          <w:szCs w:val="24"/>
        </w:rPr>
      </w:pPr>
      <w:r w:rsidRPr="0077400B">
        <w:rPr>
          <w:rFonts w:ascii="Times New Roman" w:hAnsi="Times New Roman" w:cs="Times New Roman"/>
          <w:sz w:val="24"/>
          <w:szCs w:val="24"/>
        </w:rPr>
        <w:t xml:space="preserve">Your </w:t>
      </w:r>
      <w:r w:rsidRPr="000D1F12">
        <w:rPr>
          <w:rFonts w:ascii="Times New Roman" w:hAnsi="Times New Roman" w:cs="Times New Roman"/>
          <w:b/>
          <w:bCs/>
          <w:sz w:val="24"/>
          <w:szCs w:val="24"/>
        </w:rPr>
        <w:t>solution</w:t>
      </w:r>
      <w:r w:rsidR="002C686C" w:rsidRPr="000D1F12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77400B">
        <w:rPr>
          <w:rFonts w:ascii="Times New Roman" w:hAnsi="Times New Roman" w:cs="Times New Roman"/>
          <w:sz w:val="24"/>
          <w:szCs w:val="24"/>
        </w:rPr>
        <w:t xml:space="preserve"> must enable auditors to check </w:t>
      </w:r>
      <w:r w:rsidRPr="00E32883">
        <w:rPr>
          <w:rFonts w:ascii="Times New Roman" w:hAnsi="Times New Roman" w:cs="Times New Roman"/>
          <w:b/>
          <w:bCs/>
          <w:sz w:val="24"/>
          <w:szCs w:val="24"/>
        </w:rPr>
        <w:t xml:space="preserve">all the changes </w:t>
      </w:r>
      <w:r w:rsidR="0077400B" w:rsidRPr="00E32883">
        <w:rPr>
          <w:rFonts w:ascii="Times New Roman" w:hAnsi="Times New Roman" w:cs="Times New Roman"/>
          <w:b/>
          <w:bCs/>
          <w:sz w:val="24"/>
          <w:szCs w:val="24"/>
        </w:rPr>
        <w:t>performed on</w:t>
      </w:r>
      <w:r w:rsidRPr="00E32883">
        <w:rPr>
          <w:rFonts w:ascii="Times New Roman" w:hAnsi="Times New Roman" w:cs="Times New Roman"/>
          <w:b/>
          <w:bCs/>
          <w:sz w:val="24"/>
          <w:szCs w:val="24"/>
        </w:rPr>
        <w:t xml:space="preserve"> your database</w:t>
      </w:r>
      <w:r w:rsidR="00136C40">
        <w:rPr>
          <w:rFonts w:ascii="Times New Roman" w:hAnsi="Times New Roman" w:cs="Times New Roman"/>
          <w:sz w:val="24"/>
          <w:szCs w:val="24"/>
        </w:rPr>
        <w:t>.</w:t>
      </w:r>
      <w:r w:rsidR="0099088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AE20A7" w14:textId="51F18A40" w:rsidR="00D011D6" w:rsidRDefault="0099088B" w:rsidP="00B65D2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changes </w:t>
      </w:r>
      <w:r w:rsidR="00C934A7">
        <w:rPr>
          <w:rFonts w:ascii="Times New Roman" w:hAnsi="Times New Roman" w:cs="Times New Roman"/>
          <w:sz w:val="24"/>
          <w:szCs w:val="24"/>
        </w:rPr>
        <w:t>refer</w:t>
      </w:r>
      <w:r>
        <w:rPr>
          <w:rFonts w:ascii="Times New Roman" w:hAnsi="Times New Roman" w:cs="Times New Roman"/>
          <w:sz w:val="24"/>
          <w:szCs w:val="24"/>
        </w:rPr>
        <w:t xml:space="preserve"> to DDL, DML, DCL and Login/Logout</w:t>
      </w:r>
      <w:r w:rsidR="00AE4F51">
        <w:rPr>
          <w:rFonts w:ascii="Times New Roman" w:hAnsi="Times New Roman" w:cs="Times New Roman"/>
          <w:sz w:val="24"/>
          <w:szCs w:val="24"/>
        </w:rPr>
        <w:t>s.</w:t>
      </w:r>
    </w:p>
    <w:p w14:paraId="5AD7B208" w14:textId="5CE027E0" w:rsidR="003401E8" w:rsidRPr="00730994" w:rsidRDefault="008B75A2" w:rsidP="0073099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SQL queries to i</w:t>
      </w:r>
      <w:r w:rsidR="00730994">
        <w:rPr>
          <w:rFonts w:ascii="Times New Roman" w:hAnsi="Times New Roman" w:cs="Times New Roman"/>
          <w:sz w:val="24"/>
          <w:szCs w:val="24"/>
        </w:rPr>
        <w:t>mplement the solution.</w:t>
      </w:r>
    </w:p>
    <w:p w14:paraId="395C1680" w14:textId="77777777" w:rsidR="00F01323" w:rsidRDefault="00F01323" w:rsidP="00BD5E1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8C7F63" w14:textId="77777777" w:rsidR="00C84956" w:rsidRPr="0077400B" w:rsidRDefault="00C84956" w:rsidP="00A46A1C">
      <w:pPr>
        <w:rPr>
          <w:rFonts w:ascii="Times New Roman" w:hAnsi="Times New Roman" w:cs="Times New Roman"/>
        </w:rPr>
      </w:pPr>
    </w:p>
    <w:sectPr w:rsidR="00C84956" w:rsidRPr="007740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944E5"/>
    <w:multiLevelType w:val="hybridMultilevel"/>
    <w:tmpl w:val="5510BEFE"/>
    <w:lvl w:ilvl="0" w:tplc="9BB046F4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3C0759"/>
    <w:multiLevelType w:val="hybridMultilevel"/>
    <w:tmpl w:val="09DC90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431E20"/>
    <w:multiLevelType w:val="hybridMultilevel"/>
    <w:tmpl w:val="625A9A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906F1"/>
    <w:multiLevelType w:val="hybridMultilevel"/>
    <w:tmpl w:val="654A217E"/>
    <w:lvl w:ilvl="0" w:tplc="4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EA643C4"/>
    <w:multiLevelType w:val="hybridMultilevel"/>
    <w:tmpl w:val="B8D0AD5C"/>
    <w:lvl w:ilvl="0" w:tplc="59DA99DA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F90E07"/>
    <w:multiLevelType w:val="hybridMultilevel"/>
    <w:tmpl w:val="6D72109E"/>
    <w:lvl w:ilvl="0" w:tplc="C2FCDE22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4C874FB"/>
    <w:multiLevelType w:val="hybridMultilevel"/>
    <w:tmpl w:val="523633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DB72F43"/>
    <w:multiLevelType w:val="hybridMultilevel"/>
    <w:tmpl w:val="BD9CBC82"/>
    <w:lvl w:ilvl="0" w:tplc="6658A4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5C435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43840F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42DB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4FF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ECCD4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AAEB50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CCFEF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652C2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25161398">
    <w:abstractNumId w:val="7"/>
  </w:num>
  <w:num w:numId="2" w16cid:durableId="945766781">
    <w:abstractNumId w:val="6"/>
  </w:num>
  <w:num w:numId="3" w16cid:durableId="1439716902">
    <w:abstractNumId w:val="4"/>
  </w:num>
  <w:num w:numId="4" w16cid:durableId="1174104735">
    <w:abstractNumId w:val="2"/>
  </w:num>
  <w:num w:numId="5" w16cid:durableId="1448964917">
    <w:abstractNumId w:val="1"/>
  </w:num>
  <w:num w:numId="6" w16cid:durableId="2018147172">
    <w:abstractNumId w:val="5"/>
  </w:num>
  <w:num w:numId="7" w16cid:durableId="983436783">
    <w:abstractNumId w:val="0"/>
  </w:num>
  <w:num w:numId="8" w16cid:durableId="12965262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DA3NDExMzYzNTFW0lEKTi0uzszPAykwNKkFAJs7EXItAAAA"/>
  </w:docVars>
  <w:rsids>
    <w:rsidRoot w:val="00E724E2"/>
    <w:rsid w:val="00007F1D"/>
    <w:rsid w:val="0004322F"/>
    <w:rsid w:val="00064436"/>
    <w:rsid w:val="000D1F12"/>
    <w:rsid w:val="000D5EC3"/>
    <w:rsid w:val="000F173D"/>
    <w:rsid w:val="00133D34"/>
    <w:rsid w:val="00133E84"/>
    <w:rsid w:val="00136C40"/>
    <w:rsid w:val="001A4C03"/>
    <w:rsid w:val="001B2BA5"/>
    <w:rsid w:val="001B4583"/>
    <w:rsid w:val="001F710B"/>
    <w:rsid w:val="0020555F"/>
    <w:rsid w:val="00264BB8"/>
    <w:rsid w:val="0026534E"/>
    <w:rsid w:val="00267A43"/>
    <w:rsid w:val="002B3089"/>
    <w:rsid w:val="002C686C"/>
    <w:rsid w:val="002D5D5A"/>
    <w:rsid w:val="003401E8"/>
    <w:rsid w:val="00354116"/>
    <w:rsid w:val="003633B2"/>
    <w:rsid w:val="00372C08"/>
    <w:rsid w:val="003971F7"/>
    <w:rsid w:val="003B621D"/>
    <w:rsid w:val="003C5FB0"/>
    <w:rsid w:val="003C632A"/>
    <w:rsid w:val="003E4BE6"/>
    <w:rsid w:val="003F0E1C"/>
    <w:rsid w:val="004165C8"/>
    <w:rsid w:val="0041777C"/>
    <w:rsid w:val="00453985"/>
    <w:rsid w:val="004621C1"/>
    <w:rsid w:val="004A3593"/>
    <w:rsid w:val="004B5944"/>
    <w:rsid w:val="004F75B7"/>
    <w:rsid w:val="005451A6"/>
    <w:rsid w:val="00556F71"/>
    <w:rsid w:val="00564797"/>
    <w:rsid w:val="005B2674"/>
    <w:rsid w:val="00613720"/>
    <w:rsid w:val="006320C1"/>
    <w:rsid w:val="006B2B87"/>
    <w:rsid w:val="006C42AE"/>
    <w:rsid w:val="006F0241"/>
    <w:rsid w:val="006F7E65"/>
    <w:rsid w:val="00706546"/>
    <w:rsid w:val="00707BA5"/>
    <w:rsid w:val="00711163"/>
    <w:rsid w:val="00730994"/>
    <w:rsid w:val="00753B98"/>
    <w:rsid w:val="0077400B"/>
    <w:rsid w:val="0087039F"/>
    <w:rsid w:val="008860CC"/>
    <w:rsid w:val="008B75A2"/>
    <w:rsid w:val="008E4FD6"/>
    <w:rsid w:val="008E52FB"/>
    <w:rsid w:val="00920341"/>
    <w:rsid w:val="0098300D"/>
    <w:rsid w:val="0099088B"/>
    <w:rsid w:val="009B70BD"/>
    <w:rsid w:val="00A203AF"/>
    <w:rsid w:val="00A40748"/>
    <w:rsid w:val="00A41DF0"/>
    <w:rsid w:val="00A46A1C"/>
    <w:rsid w:val="00A54FC2"/>
    <w:rsid w:val="00A74410"/>
    <w:rsid w:val="00AA6315"/>
    <w:rsid w:val="00AE4F51"/>
    <w:rsid w:val="00AE64AA"/>
    <w:rsid w:val="00B65D2A"/>
    <w:rsid w:val="00BC3455"/>
    <w:rsid w:val="00BD5E18"/>
    <w:rsid w:val="00BE4582"/>
    <w:rsid w:val="00C1266A"/>
    <w:rsid w:val="00C20A43"/>
    <w:rsid w:val="00C26C15"/>
    <w:rsid w:val="00C31034"/>
    <w:rsid w:val="00C44FA1"/>
    <w:rsid w:val="00C5512D"/>
    <w:rsid w:val="00C84956"/>
    <w:rsid w:val="00C934A7"/>
    <w:rsid w:val="00CB7F62"/>
    <w:rsid w:val="00CD71A0"/>
    <w:rsid w:val="00CF1F4D"/>
    <w:rsid w:val="00D011D6"/>
    <w:rsid w:val="00D43528"/>
    <w:rsid w:val="00D502E0"/>
    <w:rsid w:val="00D52B59"/>
    <w:rsid w:val="00D60DB2"/>
    <w:rsid w:val="00D81015"/>
    <w:rsid w:val="00D83449"/>
    <w:rsid w:val="00DA5FB3"/>
    <w:rsid w:val="00DD6D36"/>
    <w:rsid w:val="00DE5213"/>
    <w:rsid w:val="00DE6B2B"/>
    <w:rsid w:val="00E32883"/>
    <w:rsid w:val="00E32EE4"/>
    <w:rsid w:val="00E5609D"/>
    <w:rsid w:val="00E61B36"/>
    <w:rsid w:val="00E724E2"/>
    <w:rsid w:val="00EA1BC6"/>
    <w:rsid w:val="00EC40DF"/>
    <w:rsid w:val="00ED4CB2"/>
    <w:rsid w:val="00EE3C89"/>
    <w:rsid w:val="00EF002B"/>
    <w:rsid w:val="00F01323"/>
    <w:rsid w:val="00F33B8D"/>
    <w:rsid w:val="00F4098E"/>
    <w:rsid w:val="00F75C56"/>
    <w:rsid w:val="00FD1F41"/>
    <w:rsid w:val="00FD37E1"/>
    <w:rsid w:val="00FF643E"/>
    <w:rsid w:val="00FF6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969B9"/>
  <w15:chartTrackingRefBased/>
  <w15:docId w15:val="{FB0DC8BC-B9BC-4C32-BE68-A5CF72ECB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F64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02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21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21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8949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972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235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53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5738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7EA5CB76FCD94479A0BB08ACD881235" ma:contentTypeVersion="15" ma:contentTypeDescription="Create a new document." ma:contentTypeScope="" ma:versionID="ad9d6107b5b3a341a532c182b0c18b23">
  <xsd:schema xmlns:xsd="http://www.w3.org/2001/XMLSchema" xmlns:xs="http://www.w3.org/2001/XMLSchema" xmlns:p="http://schemas.microsoft.com/office/2006/metadata/properties" xmlns:ns1="http://schemas.microsoft.com/sharepoint/v3" xmlns:ns2="5ab846a8-4beb-4ca8-94e6-3844e59822c6" xmlns:ns3="3775a5ce-153e-4462-821d-9f875a299c80" targetNamespace="http://schemas.microsoft.com/office/2006/metadata/properties" ma:root="true" ma:fieldsID="bde85f188dd3f52b757d330befa44ecb" ns1:_="" ns2:_="" ns3:_="">
    <xsd:import namespace="http://schemas.microsoft.com/sharepoint/v3"/>
    <xsd:import namespace="5ab846a8-4beb-4ca8-94e6-3844e59822c6"/>
    <xsd:import namespace="3775a5ce-153e-4462-821d-9f875a299c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b846a8-4beb-4ca8-94e6-3844e59822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5a5ce-153e-4462-821d-9f875a299c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EE61327-15B2-41A3-8363-DEAB6152AD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ab846a8-4beb-4ca8-94e6-3844e59822c6"/>
    <ds:schemaRef ds:uri="3775a5ce-153e-4462-821d-9f875a299c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451C5D1-9E01-421A-B024-03EBC934EAE7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FA1FCB19-8054-4708-A46B-27F98C27A0D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1</Pages>
  <Words>67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sundram, Kulothunkan</dc:creator>
  <cp:keywords/>
  <dc:description/>
  <cp:lastModifiedBy>Dr. Kulothunkan Palasundram</cp:lastModifiedBy>
  <cp:revision>73</cp:revision>
  <cp:lastPrinted>2023-04-03T01:39:00Z</cp:lastPrinted>
  <dcterms:created xsi:type="dcterms:W3CDTF">2023-04-03T01:39:00Z</dcterms:created>
  <dcterms:modified xsi:type="dcterms:W3CDTF">2025-07-23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EA5CB76FCD94479A0BB08ACD881235</vt:lpwstr>
  </property>
</Properties>
</file>